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04164" w:rsidRPr="00C03BC2" w:rsidRDefault="00C03BC2" w:rsidP="00C03BC2">
      <w:r w:rsidRPr="00C03BC2">
        <w:t>https://www.timixi.com/cz/cz/ti</w:t>
      </w:r>
      <w:bookmarkStart w:id="0" w:name="_GoBack"/>
      <w:bookmarkEnd w:id="0"/>
      <w:r w:rsidRPr="00C03BC2">
        <w:t>meline/view/1252?tab=1</w:t>
      </w:r>
    </w:p>
    <w:sectPr w:rsidR="00C04164" w:rsidRPr="00C03BC2" w:rsidSect="004140E3">
      <w:pgSz w:w="11906" w:h="16838"/>
      <w:pgMar w:top="1417" w:right="1417" w:bottom="1417" w:left="141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08"/>
  <w:hyphenationZone w:val="425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xNzYwMDI0NjawtDBW0lEKTi0uzszPAykwrAUAX7qfjiwAAAA="/>
  </w:docVars>
  <w:rsids>
    <w:rsidRoot w:val="00C03BC2"/>
    <w:rsid w:val="0008164D"/>
    <w:rsid w:val="00105E4A"/>
    <w:rsid w:val="004140E3"/>
    <w:rsid w:val="00A56B35"/>
    <w:rsid w:val="00B120ED"/>
    <w:rsid w:val="00B2786B"/>
    <w:rsid w:val="00C03BC2"/>
    <w:rsid w:val="00C041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86BCE706-85B1-471B-A21B-1360EDB785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Pr>
      <w:lang w:val="pl-PL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bsah3">
    <w:name w:val="toc 3"/>
    <w:basedOn w:val="Normln"/>
    <w:next w:val="Normln"/>
    <w:autoRedefine/>
    <w:uiPriority w:val="39"/>
    <w:unhideWhenUsed/>
    <w:rsid w:val="00B120ED"/>
    <w:pPr>
      <w:tabs>
        <w:tab w:val="left" w:pos="1320"/>
        <w:tab w:val="right" w:leader="dot" w:pos="9062"/>
      </w:tabs>
      <w:spacing w:after="100" w:line="240" w:lineRule="auto"/>
      <w:ind w:left="442"/>
      <w:jc w:val="both"/>
    </w:pPr>
    <w:rPr>
      <w:i/>
      <w:noProof/>
      <w:sz w:val="24"/>
      <w:lang w:val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</Words>
  <Characters>47</Characters>
  <Application>Microsoft Office Word</Application>
  <DocSecurity>0</DocSecurity>
  <Lines>1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1</cp:revision>
  <dcterms:created xsi:type="dcterms:W3CDTF">2020-11-10T09:09:00Z</dcterms:created>
  <dcterms:modified xsi:type="dcterms:W3CDTF">2020-11-10T09:10:00Z</dcterms:modified>
</cp:coreProperties>
</file>